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E2EBB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B046F">
        <w:rPr>
          <w:rFonts w:ascii="Muli" w:eastAsia="Muli" w:hAnsi="Muli" w:cs="Muli"/>
          <w:sz w:val="24"/>
          <w:szCs w:val="24"/>
        </w:rPr>
        <w:t xml:space="preserve">  3)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27AA6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B046F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gramStart"/>
      <w:r w:rsidR="009B046F">
        <w:rPr>
          <w:rFonts w:ascii="Muli" w:eastAsia="Muli" w:hAnsi="Muli" w:cs="Muli"/>
          <w:sz w:val="24"/>
          <w:szCs w:val="24"/>
          <w:u w:val="single"/>
        </w:rPr>
        <w:t>1)HTML</w:t>
      </w:r>
      <w:proofErr w:type="gramEnd"/>
      <w:r w:rsidR="009B046F">
        <w:rPr>
          <w:rFonts w:ascii="Muli" w:eastAsia="Muli" w:hAnsi="Muli" w:cs="Muli"/>
          <w:sz w:val="24"/>
          <w:szCs w:val="24"/>
          <w:u w:val="single"/>
        </w:rPr>
        <w:t>; 2)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B" w14:textId="571CC66E" w:rsidR="00173A24" w:rsidRDefault="009B046F" w:rsidP="009B046F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efine a division on a website/page</w:t>
      </w:r>
    </w:p>
    <w:p w14:paraId="3484AA37" w14:textId="2E3A57E9" w:rsidR="009B046F" w:rsidRPr="009B046F" w:rsidRDefault="009B046F" w:rsidP="009B046F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used to group HTML elements to be styled using CSS 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0A175BA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4D2E1385" w14:textId="18165E57" w:rsidR="00E25FE7" w:rsidRDefault="00E25FE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</w:t>
      </w:r>
      <w:r w:rsidR="00BB71FB">
        <w:rPr>
          <w:rFonts w:ascii="Muli" w:eastAsia="Muli" w:hAnsi="Muli" w:cs="Muli"/>
          <w:b/>
          <w:sz w:val="24"/>
          <w:szCs w:val="24"/>
        </w:rPr>
        <w:t>tive Positioning is not affected by its other components, even if their position changes the component with Relative Positioning will not move/change its position.</w:t>
      </w:r>
    </w:p>
    <w:p w14:paraId="2D2DFF4B" w14:textId="161382E5" w:rsidR="00BB71FB" w:rsidRDefault="00BB71F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Absolute Positioning is affected by its other components, if the position of a component </w:t>
      </w:r>
      <w:proofErr w:type="gramStart"/>
      <w:r>
        <w:rPr>
          <w:rFonts w:ascii="Muli" w:eastAsia="Muli" w:hAnsi="Muli" w:cs="Muli"/>
          <w:b/>
          <w:sz w:val="24"/>
          <w:szCs w:val="24"/>
        </w:rPr>
        <w:t>changes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then the other component with Absolute Positioning will also change with respect to the other components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AFCA4C6" w:rsidR="00173A24" w:rsidRPr="009B046F" w:rsidRDefault="009B046F" w:rsidP="009B046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B046F">
        <w:rPr>
          <w:rFonts w:ascii="Muli" w:eastAsia="Muli" w:hAnsi="Muli" w:cs="Muli"/>
          <w:sz w:val="24"/>
          <w:szCs w:val="24"/>
        </w:rPr>
        <w:t>Opacity is used to add transparency to the image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080BACA" w:rsidR="00173A24" w:rsidRDefault="009B04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51813398" w:rsidR="00173A24" w:rsidRDefault="009B04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-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99ED6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DA41B38" w14:textId="18F82AB9" w:rsidR="00BB71FB" w:rsidRDefault="00BB71F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ype -1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538F3E07" w:rsidR="00173A24" w:rsidRDefault="00BB71FB" w:rsidP="00BB71FB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the My device Section in the output/View area</w:t>
      </w:r>
    </w:p>
    <w:p w14:paraId="394B81E3" w14:textId="038BCA8F" w:rsidR="00BB71FB" w:rsidRDefault="00BB71FB" w:rsidP="00BB71FB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with the mobile phone</w:t>
      </w:r>
    </w:p>
    <w:p w14:paraId="24E69124" w14:textId="7F04753C" w:rsidR="00BB71FB" w:rsidRPr="00BB71FB" w:rsidRDefault="00BB71FB" w:rsidP="00BB71FB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your Snack in the Phone</w:t>
      </w:r>
    </w:p>
    <w:p w14:paraId="00000044" w14:textId="23203F2C" w:rsidR="00173A24" w:rsidRDefault="00BB71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Type -</w:t>
      </w:r>
      <w:r>
        <w:rPr>
          <w:rFonts w:ascii="Muli" w:eastAsia="Muli" w:hAnsi="Muli" w:cs="Muli"/>
          <w:sz w:val="24"/>
          <w:szCs w:val="24"/>
          <w:u w:val="single"/>
        </w:rPr>
        <w:t>2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398CCE7E" w:rsidR="00173A24" w:rsidRDefault="00E25F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function is used to process the written code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16607A27" w:rsidR="00173A24" w:rsidRDefault="00E25F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 is used to carry the processed code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0E3ADE06" w:rsidR="00173A24" w:rsidRDefault="00E25F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View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qgUAJNYduiwAAAA="/>
  </w:docVars>
  <w:rsids>
    <w:rsidRoot w:val="00173A24"/>
    <w:rsid w:val="00173A24"/>
    <w:rsid w:val="009526BB"/>
    <w:rsid w:val="009B046F"/>
    <w:rsid w:val="00BB71FB"/>
    <w:rsid w:val="00C132FF"/>
    <w:rsid w:val="00E25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B04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tin jain</cp:lastModifiedBy>
  <cp:revision>6</cp:revision>
  <dcterms:created xsi:type="dcterms:W3CDTF">2021-01-06T05:46:00Z</dcterms:created>
  <dcterms:modified xsi:type="dcterms:W3CDTF">2021-04-24T10:24:00Z</dcterms:modified>
</cp:coreProperties>
</file>